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pply Exponential Moving Average (EMA) to smooth the series, reducing fast fluctuations while keeping the trend.</w:t>
      </w:r>
    </w:p>
    <w:p>
      <w:pPr>
        <w:pStyle w:val="SourceCode"/>
      </w:pPr>
      <w:r>
        <w:rPr>
          <w:rStyle w:val="CommentTok"/>
        </w:rPr>
        <w:t xml:space="preserve"># Filter - Exponential Moving Average (EMA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with artificial noise and spike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Noisy series visualization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ema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ing the EMA filter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e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ema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12Z</dcterms:created>
  <dcterms:modified xsi:type="dcterms:W3CDTF">2025-10-28T19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